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fc15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afec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781f744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78aa6e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25T16:29:10Z</dcterms:created>
  <dcterms:modified xsi:type="dcterms:W3CDTF">2021-01-25T16:29:10Z</dcterms:modified>
</cp:coreProperties>
</file>